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1" w:name="X117e9e2e3f34d904537d5ecf2c338b7798ca027"/>
    <w:p>
      <w:pPr>
        <w:pStyle w:val="Heading1"/>
      </w:pPr>
      <w:r>
        <w:t xml:space="preserve">Cover Letter for Biologist Position in Spain Barcelona</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Portfolio URL]</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Barcelona, Spain</w:t>
      </w:r>
    </w:p>
    <w:bookmarkStart w:id="20" w:name="dear-hiring-manager"/>
    <w:p>
      <w:pPr>
        <w:pStyle w:val="Heading2"/>
      </w:pPr>
      <w:r>
        <w:t xml:space="preserve">Dear Hiring Manager,</w:t>
      </w:r>
    </w:p>
    <w:p>
      <w:pPr>
        <w:pStyle w:val="FirstParagraph"/>
      </w:pPr>
      <w:r>
        <w:t xml:space="preserve">I am writing to express my enthusiastic interest in the Biologist position at [Company Name] in Spain Barcelona. As a dedicated and experienced biologist with a passion for scientific research and environmental conservation, I am eager to contribute my expertise to your organization’s mission of advancing biological sciences in one of Europe’s most vibrant and ecologically rich cities.</w:t>
      </w:r>
    </w:p>
    <w:p>
      <w:pPr>
        <w:pStyle w:val="BodyText"/>
      </w:pPr>
      <w:r>
        <w:t xml:space="preserve">With over [X years] of experience in biological research, I have developed a strong foundation in molecular biology, ecological studies, and data analysis. My academic background includes a [Degree] in Biology from [University Name], where I specialized in [specific field, e.g., conservation biology or microbiology]. This education has equipped me with the technical skills and theoretical knowledge necessary to tackle complex biological challenges, whether in laboratory settings or fieldwork environments.</w:t>
      </w:r>
    </w:p>
    <w:p>
      <w:pPr>
        <w:pStyle w:val="BodyText"/>
      </w:pPr>
      <w:r>
        <w:t xml:space="preserve">Throughout my career, I have focused on projects that align with the goals of organizations like yours. For instance, my work at [Previous Company/Institution] involved studying the impact of climate change on local biodiversity in [specific region or ecosystem]. This experience not only honed my ability to collect and interpret scientific data but also deepened my commitment to preserving Spain’s unique natural heritage. I am particularly drawn to Barcelona’s dynamic research community, where institutions like the Autonomous University of Barcelona and the Institute for Research in Biomedicine (IRB) are at the forefront of cutting-edge biological innovation.</w:t>
      </w:r>
    </w:p>
    <w:p>
      <w:pPr>
        <w:pStyle w:val="BodyText"/>
      </w:pPr>
      <w:r>
        <w:t xml:space="preserve">What sets me apart as a biologist is my ability to blend analytical rigor with a genuine passion for discovery. In my previous role as a [Your Previous Position] at [Previous Company], I led a project examining the genetic diversity of endangered plant species in Mediterranean ecosystems. This work required meticulous attention to detail, collaboration with interdisciplinary teams, and the development of innovative solutions to preserve biodiversity. The results of this research were published in [Journal Name], and I take pride in knowing that my contributions have had a tangible impact on conservation efforts.</w:t>
      </w:r>
    </w:p>
    <w:p>
      <w:pPr>
        <w:pStyle w:val="BodyText"/>
      </w:pPr>
      <w:r>
        <w:t xml:space="preserve">Spain Barcelona offers an unparalleled environment for biologists due to its diverse ecosystems, from the coastal marine habitats of the Mediterranean Sea to the mountainous regions of Montseny and the Pyrenees. As a biologist, I am particularly excited about the opportunity to work in this region, where I can leverage my skills to address pressing environmental issues such as habitat degradation, invasive species management, and sustainable development. I am also deeply interested in collaborating with local communities and institutions to promote science-based policies that protect Barcelona’s ecological integrity.</w:t>
      </w:r>
    </w:p>
    <w:p>
      <w:pPr>
        <w:pStyle w:val="BodyText"/>
      </w:pPr>
      <w:r>
        <w:t xml:space="preserve">My proficiency in [languages, e.g., Spanish and English] further strengthens my ability to work effectively in Spain’s multicultural scientific landscape. I have experience conducting fieldwork in Spanish-speaking regions and am familiar with the cultural nuances that facilitate successful collaboration. Additionally, I hold certifications in [relevant skills or software, e.g., GIS mapping or bioinformatics tools], which allow me to approach biological research with a multidisciplinary perspective.</w:t>
      </w:r>
    </w:p>
    <w:p>
      <w:pPr>
        <w:pStyle w:val="BodyText"/>
      </w:pPr>
      <w:r>
        <w:t xml:space="preserve">I am particularly impressed by [Company Name]’s commitment to [specific initiative or project related to the company’s work]. As a biologist, I believe that innovation in this field requires both scientific excellence and a deep understanding of local ecosystems. I am confident that my background in [specific area of expertise] and my adaptability to new environments make me an ideal candidate for this role. I am eager to bring my enthusiasm for biology, combined with my technical skills, to contribute to your team’s success in Spain Barcelona.</w:t>
      </w:r>
    </w:p>
    <w:p>
      <w:pPr>
        <w:pStyle w:val="BodyText"/>
      </w:pPr>
      <w:r>
        <w:t xml:space="preserve">Thank you for considering my application. I would welcome the opportunity to discuss how my qualifications and vision align with the goals of [Company Name]. Please feel free to contact me at [Phone Number] or [Email Address] at your convenience. I look forward to the possibility of contributing to your organization’s mission and growing alongside a team that values scientific excellence in Spain Barcelona.</w:t>
      </w:r>
    </w:p>
    <w:p>
      <w:pPr>
        <w:pStyle w:val="BodyText"/>
      </w:pPr>
      <w:r>
        <w:t xml:space="preserve">Sincerely,</w:t>
      </w:r>
      <w:r>
        <w:br/>
      </w:r>
      <w:r>
        <w:rPr>
          <w:bCs/>
          <w:b/>
        </w:rPr>
        <w:t xml:space="preserve">Your Name</w:t>
      </w:r>
    </w:p>
    <w:p>
      <w:pPr>
        <w:pStyle w:val="BodyText"/>
      </w:pPr>
      <w:r>
        <w:t xml:space="preserve">This document is generated for the purpose of a job application and includes personalized details to meet the requirements of the position. All content is original and tailored to highlight the candidate’s qualifications as a biologist in Spain Barcelo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Spain Barcelona</dc:title>
  <dc:creator/>
  <dc:language>en</dc:language>
  <cp:keywords/>
  <dcterms:created xsi:type="dcterms:W3CDTF">2026-07-21T05:01:28Z</dcterms:created>
  <dcterms:modified xsi:type="dcterms:W3CDTF">2026-07-21T05:01:28Z</dcterms:modified>
</cp:coreProperties>
</file>

<file path=docProps/custom.xml><?xml version="1.0" encoding="utf-8"?>
<Properties xmlns="http://schemas.openxmlformats.org/officeDocument/2006/custom-properties" xmlns:vt="http://schemas.openxmlformats.org/officeDocument/2006/docPropsVTypes"/>
</file>